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75A87" w14:textId="77777777" w:rsidR="00AA63F6" w:rsidRDefault="00A31997">
      <w:pPr>
        <w:pStyle w:val="Title"/>
      </w:pPr>
      <w:r>
        <w:t>Report Title</w:t>
      </w:r>
    </w:p>
    <w:p w14:paraId="52C8EB72" w14:textId="77777777" w:rsidR="00AA63F6" w:rsidRDefault="00A31997">
      <w:pPr>
        <w:pStyle w:val="Author"/>
      </w:pPr>
      <w:r>
        <w:t xml:space="preserve">Your Name </w:t>
      </w:r>
      <w:r>
        <w:rPr>
          <w:vertAlign w:val="superscript"/>
        </w:rPr>
        <w:t>1</w:t>
      </w:r>
      <w:r>
        <w:t xml:space="preserve">, Coauthor Name </w:t>
      </w:r>
      <w:r>
        <w:rPr>
          <w:vertAlign w:val="superscript"/>
        </w:rPr>
        <w:t>2</w:t>
      </w:r>
    </w:p>
    <w:p w14:paraId="00FD5EBE" w14:textId="77777777" w:rsidR="00AA63F6" w:rsidRDefault="00A31997">
      <w:pPr>
        <w:pStyle w:val="Author"/>
      </w:pPr>
      <w:r>
        <w:rPr>
          <w:vertAlign w:val="superscript"/>
        </w:rPr>
        <w:t>1</w:t>
      </w:r>
      <w:r>
        <w:t xml:space="preserve"> Position, Texas Water Resources Institute, Texas A&amp;M AgriLife Research</w:t>
      </w:r>
    </w:p>
    <w:p w14:paraId="132848D6" w14:textId="77777777" w:rsidR="00AA63F6" w:rsidRDefault="00A31997">
      <w:pPr>
        <w:pStyle w:val="Author"/>
      </w:pPr>
      <w:r>
        <w:rPr>
          <w:vertAlign w:val="superscript"/>
        </w:rPr>
        <w:t>2</w:t>
      </w:r>
      <w:r>
        <w:t xml:space="preserve"> Position, Texas Water Resources Institute, Texas A&amp;M AgriLife Extension Service</w:t>
      </w:r>
    </w:p>
    <w:p w14:paraId="0B7EFADC" w14:textId="77777777" w:rsidR="00AA63F6" w:rsidRDefault="00A31997">
      <w:pPr>
        <w:pStyle w:val="Date"/>
      </w:pPr>
      <w:r>
        <w:t>April 1, 2021</w:t>
      </w:r>
    </w:p>
    <w:p w14:paraId="216A82FB" w14:textId="77777777" w:rsidR="00AA63F6" w:rsidRDefault="00A31997">
      <w:pPr>
        <w:pStyle w:val="FirstParagraph"/>
      </w:pPr>
      <w:r>
        <w:t>Texas Water Resources Institute</w:t>
      </w:r>
    </w:p>
    <w:p w14:paraId="0E2FAA18" w14:textId="77777777" w:rsidR="00AA63F6" w:rsidRDefault="00A31997">
      <w:pPr>
        <w:pStyle w:val="BodyText"/>
      </w:pPr>
      <w:r>
        <w:t>Texas A&amp;M Agrilife</w:t>
      </w:r>
    </w:p>
    <w:p w14:paraId="559D20D0" w14:textId="77777777" w:rsidR="00AA63F6" w:rsidRDefault="00A31997">
      <w:pPr>
        <w:pStyle w:val="BodyText"/>
      </w:pPr>
      <w:r>
        <w:t>College Station, TX</w:t>
      </w:r>
    </w:p>
    <w:p w14:paraId="0800B5B4" w14:textId="77777777" w:rsidR="00AA63F6" w:rsidRDefault="00A31997">
      <w:pPr>
        <w:pStyle w:val="BodyText"/>
      </w:pPr>
      <w:r>
        <w:t>TR-ABCD</w:t>
      </w:r>
    </w:p>
    <w:p w14:paraId="1E476600" w14:textId="77777777" w:rsidR="00AA63F6" w:rsidRDefault="00A31997">
      <w:pPr>
        <w:pStyle w:val="BodyText"/>
      </w:pPr>
      <w:r>
        <w:t>This project was funded through a grant from a generous agency.</w:t>
      </w:r>
    </w:p>
    <w:p w14:paraId="3420DCE7" w14:textId="77777777" w:rsidR="00AA63F6" w:rsidRDefault="00A31997">
      <w:pPr>
        <w:pStyle w:val="BodyText"/>
      </w:pPr>
      <w:r>
        <w:t>Insert other funding or partnership acknowledgments here.</w:t>
      </w:r>
    </w:p>
    <w:p w14:paraId="6BC747A8" w14:textId="77777777" w:rsidR="00AA63F6" w:rsidRDefault="00AA63F6">
      <w:pPr>
        <w:sectPr w:rsidR="00AA63F6" w:rsidSect="00775D8B"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5714EBA5" w14:textId="77777777" w:rsidR="00AA63F6" w:rsidRDefault="00A31997">
      <w:pPr>
        <w:pStyle w:val="UnnumberedHeading1"/>
      </w:pPr>
      <w:r>
        <w:lastRenderedPageBreak/>
        <w:t>Table of Contents</w:t>
      </w:r>
    </w:p>
    <w:p w14:paraId="719138F9" w14:textId="6CD7F3C3" w:rsidR="004D0D42" w:rsidRDefault="004D0D42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 xml:space="preserve"> TOC \o "2-3" \h \z \t "Heading 1,1" </w:instrText>
      </w:r>
      <w:r>
        <w:fldChar w:fldCharType="separate"/>
      </w:r>
      <w:hyperlink w:anchor="_Toc72439525" w:history="1">
        <w:r w:rsidRPr="002021CB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Head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B43A848" w14:textId="144564E7" w:rsidR="004D0D42" w:rsidRDefault="0000000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6" w:history="1">
        <w:r w:rsidR="004D0D42" w:rsidRPr="002021CB">
          <w:rPr>
            <w:rStyle w:val="Hyperlink"/>
            <w:noProof/>
          </w:rPr>
          <w:t>1.1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Second Level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6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1D9BCDDE" w14:textId="2A7A9F6C" w:rsidR="004D0D42" w:rsidRDefault="00000000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7" w:history="1">
        <w:r w:rsidR="004D0D42" w:rsidRPr="002021CB">
          <w:rPr>
            <w:rStyle w:val="Hyperlink"/>
            <w:noProof/>
          </w:rPr>
          <w:t>1.1.1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Third Level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7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7D356CED" w14:textId="172F5E1C" w:rsidR="004D0D42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8" w:history="1">
        <w:r w:rsidR="004D0D42" w:rsidRPr="002021CB">
          <w:rPr>
            <w:rStyle w:val="Hyperlink"/>
            <w:noProof/>
          </w:rPr>
          <w:t>Unumbered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8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05A0B18B" w14:textId="1F45C498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9" w:history="1">
        <w:r w:rsidR="004D0D42" w:rsidRPr="002021CB">
          <w:rPr>
            <w:rStyle w:val="Hyperlink"/>
            <w:noProof/>
          </w:rPr>
          <w:t>2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Tabl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9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00C7D547" w14:textId="1C6CBE1C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0" w:history="1">
        <w:r w:rsidR="004D0D42" w:rsidRPr="002021CB">
          <w:rPr>
            <w:rStyle w:val="Hyperlink"/>
            <w:noProof/>
          </w:rPr>
          <w:t>3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Figur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0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4</w:t>
        </w:r>
        <w:r w:rsidR="004D0D42">
          <w:rPr>
            <w:noProof/>
            <w:webHidden/>
          </w:rPr>
          <w:fldChar w:fldCharType="end"/>
        </w:r>
      </w:hyperlink>
    </w:p>
    <w:p w14:paraId="0D4DA59D" w14:textId="552A16E7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1" w:history="1">
        <w:r w:rsidR="004D0D42" w:rsidRPr="002021CB">
          <w:rPr>
            <w:rStyle w:val="Hyperlink"/>
            <w:noProof/>
          </w:rPr>
          <w:t>4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Landscape Section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1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7</w:t>
        </w:r>
        <w:r w:rsidR="004D0D42">
          <w:rPr>
            <w:noProof/>
            <w:webHidden/>
          </w:rPr>
          <w:fldChar w:fldCharType="end"/>
        </w:r>
      </w:hyperlink>
    </w:p>
    <w:p w14:paraId="76D740F0" w14:textId="4FA9EA83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2" w:history="1">
        <w:r w:rsidR="004D0D42" w:rsidRPr="002021CB">
          <w:rPr>
            <w:rStyle w:val="Hyperlink"/>
            <w:noProof/>
          </w:rPr>
          <w:t>5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Math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2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3AE338C7" w14:textId="1D3DF703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3" w:history="1">
        <w:r w:rsidR="004D0D42" w:rsidRPr="002021CB">
          <w:rPr>
            <w:rStyle w:val="Hyperlink"/>
            <w:noProof/>
          </w:rPr>
          <w:t>6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Referenc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3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3A05F6A5" w14:textId="4264A960" w:rsidR="004D0D42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4" w:history="1">
        <w:r w:rsidR="004D0D42" w:rsidRPr="002021CB">
          <w:rPr>
            <w:rStyle w:val="Hyperlink"/>
            <w:noProof/>
          </w:rPr>
          <w:t>Bibliography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4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1D29C2E7" w14:textId="11D3F54E" w:rsidR="00AA63F6" w:rsidRDefault="004D0D42">
      <w:r>
        <w:fldChar w:fldCharType="end"/>
      </w:r>
    </w:p>
    <w:p w14:paraId="6626C82B" w14:textId="77777777" w:rsidR="00AA63F6" w:rsidRDefault="00A31997">
      <w:pPr>
        <w:pStyle w:val="UnnumberedHeading1"/>
      </w:pPr>
      <w:r>
        <w:t>Table of Figures</w:t>
      </w:r>
    </w:p>
    <w:p w14:paraId="78DA18EC" w14:textId="77777777" w:rsidR="004D0D42" w:rsidRDefault="00A31997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72439322" w:history="1">
        <w:r w:rsidR="004D0D42" w:rsidRPr="00C533CF">
          <w:rPr>
            <w:rStyle w:val="Hyperlink"/>
            <w:noProof/>
          </w:rPr>
          <w:t>Figure . pressure dataset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2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5</w:t>
        </w:r>
        <w:r w:rsidR="004D0D42">
          <w:rPr>
            <w:noProof/>
            <w:webHidden/>
          </w:rPr>
          <w:fldChar w:fldCharType="end"/>
        </w:r>
      </w:hyperlink>
    </w:p>
    <w:p w14:paraId="61FB06E0" w14:textId="77777777" w:rsidR="004D0D42" w:rsidRDefault="00000000">
      <w:pPr>
        <w:pStyle w:val="TableofFigures"/>
        <w:tabs>
          <w:tab w:val="right" w:leader="dot" w:pos="9350"/>
        </w:tabs>
        <w:rPr>
          <w:noProof/>
        </w:rPr>
      </w:pPr>
      <w:hyperlink w:anchor="_Toc72439323" w:history="1">
        <w:r w:rsidR="004D0D42" w:rsidRPr="00C533CF">
          <w:rPr>
            <w:rStyle w:val="Hyperlink"/>
            <w:noProof/>
          </w:rPr>
          <w:t>Figure . sin function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3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7</w:t>
        </w:r>
        <w:r w:rsidR="004D0D42">
          <w:rPr>
            <w:noProof/>
            <w:webHidden/>
          </w:rPr>
          <w:fldChar w:fldCharType="end"/>
        </w:r>
      </w:hyperlink>
    </w:p>
    <w:p w14:paraId="7643A400" w14:textId="77777777" w:rsidR="00AA63F6" w:rsidRDefault="00A31997">
      <w:r>
        <w:fldChar w:fldCharType="end"/>
      </w:r>
    </w:p>
    <w:p w14:paraId="1BF79208" w14:textId="77777777" w:rsidR="00AA63F6" w:rsidRDefault="00A31997">
      <w:pPr>
        <w:pStyle w:val="UnnumberedHeading1"/>
      </w:pPr>
      <w:r>
        <w:t>Table of Tables</w:t>
      </w:r>
    </w:p>
    <w:p w14:paraId="03AA0477" w14:textId="77777777" w:rsidR="004D0D42" w:rsidRDefault="00A31997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72439324" w:history="1">
        <w:r w:rsidR="004D0D42" w:rsidRPr="00F50798">
          <w:rPr>
            <w:rStyle w:val="Hyperlink"/>
            <w:noProof/>
          </w:rPr>
          <w:t>Table : this is the builtin mtcars data.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4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2C7A0E9E" w14:textId="77777777" w:rsidR="004D0D42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325" w:history="1">
        <w:r w:rsidR="004D0D42" w:rsidRPr="00F50798">
          <w:rPr>
            <w:rStyle w:val="Hyperlink"/>
            <w:noProof/>
          </w:rPr>
          <w:t>Table : Flextable formatted mtcars dataset.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5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4</w:t>
        </w:r>
        <w:r w:rsidR="004D0D42">
          <w:rPr>
            <w:noProof/>
            <w:webHidden/>
          </w:rPr>
          <w:fldChar w:fldCharType="end"/>
        </w:r>
      </w:hyperlink>
    </w:p>
    <w:p w14:paraId="618F7E84" w14:textId="77777777" w:rsidR="00AA63F6" w:rsidRDefault="00A31997">
      <w:r>
        <w:fldChar w:fldCharType="end"/>
      </w:r>
    </w:p>
    <w:p w14:paraId="58F573DB" w14:textId="77777777" w:rsidR="00AA63F6" w:rsidRDefault="00A31997">
      <w:pPr>
        <w:pStyle w:val="UnnumberedHeading1"/>
      </w:pPr>
      <w:r>
        <w:t>Abbreviations</w:t>
      </w:r>
    </w:p>
    <w:p w14:paraId="5B6A7398" w14:textId="77777777" w:rsidR="00AA63F6" w:rsidRDefault="00AA63F6">
      <w:pPr>
        <w:sectPr w:rsidR="00AA63F6" w:rsidSect="00B040DC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DE182A9" w14:textId="77777777" w:rsidR="00AA63F6" w:rsidRDefault="00A31997">
      <w:pPr>
        <w:pStyle w:val="Heading1"/>
      </w:pPr>
      <w:bookmarkStart w:id="0" w:name="_Toc72439525"/>
      <w:bookmarkStart w:id="1" w:name="headings"/>
      <w:r>
        <w:lastRenderedPageBreak/>
        <w:t>1</w:t>
      </w:r>
      <w:r>
        <w:tab/>
        <w:t>Headings</w:t>
      </w:r>
      <w:bookmarkEnd w:id="0"/>
    </w:p>
    <w:p w14:paraId="6F5E4B35" w14:textId="77777777" w:rsidR="00AA63F6" w:rsidRDefault="00A31997">
      <w:pPr>
        <w:pStyle w:val="Heading2"/>
      </w:pPr>
      <w:bookmarkStart w:id="2" w:name="_Toc72439526"/>
      <w:bookmarkStart w:id="3" w:name="second-level-heading"/>
      <w:r>
        <w:t>1.1</w:t>
      </w:r>
      <w:r>
        <w:tab/>
        <w:t>Second Level Heading</w:t>
      </w:r>
      <w:bookmarkEnd w:id="2"/>
    </w:p>
    <w:p w14:paraId="0F782AD7" w14:textId="77777777" w:rsidR="00AA63F6" w:rsidRDefault="00A31997">
      <w:pPr>
        <w:pStyle w:val="Heading3"/>
      </w:pPr>
      <w:bookmarkStart w:id="4" w:name="_Toc72439527"/>
      <w:bookmarkStart w:id="5" w:name="third-level-heading"/>
      <w:r>
        <w:t>1.1.1</w:t>
      </w:r>
      <w:r>
        <w:tab/>
        <w:t>Third Level Heading</w:t>
      </w:r>
      <w:bookmarkEnd w:id="4"/>
    </w:p>
    <w:p w14:paraId="101033E1" w14:textId="77777777" w:rsidR="00AA63F6" w:rsidRDefault="00A31997">
      <w:pPr>
        <w:pStyle w:val="FirstParagraph"/>
      </w:pPr>
      <w:r>
        <w:t xml:space="preserve">First, second, and third level headings are defined by </w:t>
      </w:r>
      <w:r>
        <w:rPr>
          <w:rStyle w:val="VerbatimChar"/>
        </w:rPr>
        <w:t>#</w:t>
      </w:r>
      <w:r>
        <w:t xml:space="preserve">, </w:t>
      </w:r>
      <w:r>
        <w:rPr>
          <w:rStyle w:val="VerbatimChar"/>
        </w:rPr>
        <w:t>##</w:t>
      </w:r>
      <w:r>
        <w:t xml:space="preserve">, and </w:t>
      </w:r>
      <w:r>
        <w:rPr>
          <w:rStyle w:val="VerbatimChar"/>
        </w:rPr>
        <w:t>###</w:t>
      </w:r>
      <w:r>
        <w:t xml:space="preserve"> respectively.</w:t>
      </w:r>
    </w:p>
    <w:p w14:paraId="58A2F3F0" w14:textId="77777777" w:rsidR="00AA63F6" w:rsidRDefault="00A31997">
      <w:pPr>
        <w:pStyle w:val="Heading1"/>
      </w:pPr>
      <w:bookmarkStart w:id="6" w:name="_Toc72439528"/>
      <w:bookmarkStart w:id="7" w:name="unumbered-heading"/>
      <w:bookmarkEnd w:id="1"/>
      <w:bookmarkEnd w:id="3"/>
      <w:bookmarkEnd w:id="5"/>
      <w:r>
        <w:t>Unumbered heading</w:t>
      </w:r>
      <w:bookmarkEnd w:id="6"/>
    </w:p>
    <w:p w14:paraId="7E7516AD" w14:textId="77777777" w:rsidR="00AA63F6" w:rsidRDefault="00A31997">
      <w:pPr>
        <w:pStyle w:val="FirstParagraph"/>
      </w:pPr>
      <w:r>
        <w:t xml:space="preserve">Headings are automatically numbered. If you want a section heading to remain unnumbered use </w:t>
      </w:r>
      <w:r>
        <w:rPr>
          <w:rStyle w:val="VerbatimChar"/>
        </w:rPr>
        <w:t>{-}</w:t>
      </w:r>
      <w:r>
        <w:t xml:space="preserve"> after the heading. If you don’t want any heading numbers, edit the yaml code block at the top of the rmarkdwon document as follows:</w:t>
      </w:r>
    </w:p>
    <w:p w14:paraId="6CF3D88A" w14:textId="77777777" w:rsidR="00AA63F6" w:rsidRDefault="00A31997">
      <w:pPr>
        <w:pStyle w:val="SourceCode"/>
      </w:pPr>
      <w:r>
        <w:rPr>
          <w:rStyle w:val="FunctionTok"/>
        </w:rPr>
        <w:t>outpu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twriRmdTemplate:</w:t>
      </w:r>
      <w:r>
        <w:rPr>
          <w:rStyle w:val="FunctionTok"/>
        </w:rPr>
        <w:t>:twri_rm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sections 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lo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Norm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lign</w:t>
      </w:r>
      <w:r>
        <w:rPr>
          <w:rStyle w:val="KeywordTok"/>
        </w:rPr>
        <w:t>:</w:t>
      </w:r>
      <w:r>
        <w:rPr>
          <w:rStyle w:val="AttributeTok"/>
        </w:rPr>
        <w:t xml:space="preserve"> ce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ap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Image Capt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r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Figure 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ep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. '</w:t>
      </w:r>
    </w:p>
    <w:p w14:paraId="61C72356" w14:textId="77777777" w:rsidR="00AA63F6" w:rsidRDefault="00A31997">
      <w:pPr>
        <w:pStyle w:val="Heading1"/>
      </w:pPr>
      <w:bookmarkStart w:id="8" w:name="_Toc72439529"/>
      <w:bookmarkStart w:id="9" w:name="tables"/>
      <w:bookmarkEnd w:id="7"/>
      <w:r>
        <w:t>2</w:t>
      </w:r>
      <w:r>
        <w:tab/>
        <w:t>Tables</w:t>
      </w:r>
      <w:bookmarkEnd w:id="8"/>
    </w:p>
    <w:p w14:paraId="2FA3882A" w14:textId="77777777" w:rsidR="00AA63F6" w:rsidRDefault="00A31997">
      <w:pPr>
        <w:pStyle w:val="FirstParagraph"/>
      </w:pPr>
      <w:r>
        <w:t xml:space="preserve">This is an example of an unformatted table and how we cross-reference that table (Table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2FAB78A5" w14:textId="77777777" w:rsidR="00AA63F6" w:rsidRDefault="00A31997">
      <w:pPr>
        <w:pStyle w:val="TableCaption"/>
      </w:pPr>
      <w:bookmarkStart w:id="10" w:name="_Toc72439324"/>
      <w:r>
        <w:t xml:space="preserve">Table </w:t>
      </w:r>
      <w:bookmarkStart w:id="11" w:name="mtcars"/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1"/>
      <w:r>
        <w:t>: this is the builtin mtcars data.</w:t>
      </w:r>
      <w:bookmarkEnd w:id="10"/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643"/>
        <w:gridCol w:w="510"/>
        <w:gridCol w:w="756"/>
        <w:gridCol w:w="576"/>
        <w:gridCol w:w="636"/>
        <w:gridCol w:w="756"/>
        <w:gridCol w:w="756"/>
        <w:gridCol w:w="430"/>
        <w:gridCol w:w="510"/>
        <w:gridCol w:w="629"/>
        <w:gridCol w:w="629"/>
      </w:tblGrid>
      <w:tr w:rsidR="00AA63F6" w14:paraId="0F79C32E" w14:textId="77777777">
        <w:trPr>
          <w:tblHeader/>
          <w:jc w:val="center"/>
        </w:trPr>
        <w:tc>
          <w:tcPr>
            <w:tcW w:w="0" w:type="auto"/>
          </w:tcPr>
          <w:p w14:paraId="60400D0F" w14:textId="77777777" w:rsidR="00AA63F6" w:rsidRDefault="00A31997">
            <w:r>
              <w:t>mpg</w:t>
            </w:r>
          </w:p>
        </w:tc>
        <w:tc>
          <w:tcPr>
            <w:tcW w:w="0" w:type="auto"/>
          </w:tcPr>
          <w:p w14:paraId="1441DE5B" w14:textId="77777777" w:rsidR="00AA63F6" w:rsidRDefault="00A31997">
            <w:r>
              <w:t>cyl</w:t>
            </w:r>
          </w:p>
        </w:tc>
        <w:tc>
          <w:tcPr>
            <w:tcW w:w="0" w:type="auto"/>
          </w:tcPr>
          <w:p w14:paraId="3DFBFDBC" w14:textId="77777777" w:rsidR="00AA63F6" w:rsidRDefault="00A31997">
            <w:r>
              <w:t>disp</w:t>
            </w:r>
          </w:p>
        </w:tc>
        <w:tc>
          <w:tcPr>
            <w:tcW w:w="0" w:type="auto"/>
          </w:tcPr>
          <w:p w14:paraId="0741E360" w14:textId="77777777" w:rsidR="00AA63F6" w:rsidRDefault="00A31997">
            <w:r>
              <w:t>hp</w:t>
            </w:r>
          </w:p>
        </w:tc>
        <w:tc>
          <w:tcPr>
            <w:tcW w:w="0" w:type="auto"/>
          </w:tcPr>
          <w:p w14:paraId="05BC97B2" w14:textId="77777777" w:rsidR="00AA63F6" w:rsidRDefault="00A31997">
            <w:r>
              <w:t>drat</w:t>
            </w:r>
          </w:p>
        </w:tc>
        <w:tc>
          <w:tcPr>
            <w:tcW w:w="0" w:type="auto"/>
          </w:tcPr>
          <w:p w14:paraId="2F143586" w14:textId="77777777" w:rsidR="00AA63F6" w:rsidRDefault="00A31997">
            <w:r>
              <w:t>wt</w:t>
            </w:r>
          </w:p>
        </w:tc>
        <w:tc>
          <w:tcPr>
            <w:tcW w:w="0" w:type="auto"/>
          </w:tcPr>
          <w:p w14:paraId="35560F73" w14:textId="77777777" w:rsidR="00AA63F6" w:rsidRDefault="00A31997">
            <w:r>
              <w:t>qsec</w:t>
            </w:r>
          </w:p>
        </w:tc>
        <w:tc>
          <w:tcPr>
            <w:tcW w:w="0" w:type="auto"/>
          </w:tcPr>
          <w:p w14:paraId="419B8A57" w14:textId="77777777" w:rsidR="00AA63F6" w:rsidRDefault="00A31997">
            <w:r>
              <w:t>vs</w:t>
            </w:r>
          </w:p>
        </w:tc>
        <w:tc>
          <w:tcPr>
            <w:tcW w:w="0" w:type="auto"/>
          </w:tcPr>
          <w:p w14:paraId="07170419" w14:textId="77777777" w:rsidR="00AA63F6" w:rsidRDefault="00A31997">
            <w:r>
              <w:t>am</w:t>
            </w:r>
          </w:p>
        </w:tc>
        <w:tc>
          <w:tcPr>
            <w:tcW w:w="0" w:type="auto"/>
          </w:tcPr>
          <w:p w14:paraId="1904FA6B" w14:textId="77777777" w:rsidR="00AA63F6" w:rsidRDefault="00A31997">
            <w:r>
              <w:t>gear</w:t>
            </w:r>
          </w:p>
        </w:tc>
        <w:tc>
          <w:tcPr>
            <w:tcW w:w="0" w:type="auto"/>
          </w:tcPr>
          <w:p w14:paraId="6F078B59" w14:textId="77777777" w:rsidR="00AA63F6" w:rsidRDefault="00A31997">
            <w:r>
              <w:t>carb</w:t>
            </w:r>
          </w:p>
        </w:tc>
      </w:tr>
      <w:tr w:rsidR="00AA63F6" w14:paraId="0DB5783F" w14:textId="77777777">
        <w:trPr>
          <w:jc w:val="center"/>
        </w:trPr>
        <w:tc>
          <w:tcPr>
            <w:tcW w:w="0" w:type="auto"/>
          </w:tcPr>
          <w:p w14:paraId="4D417A47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63FCC2F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72D08160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4400458C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5978E77F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E55D299" w14:textId="77777777" w:rsidR="00AA63F6" w:rsidRDefault="00A31997">
            <w:r>
              <w:t>2.620</w:t>
            </w:r>
          </w:p>
        </w:tc>
        <w:tc>
          <w:tcPr>
            <w:tcW w:w="0" w:type="auto"/>
          </w:tcPr>
          <w:p w14:paraId="0D7CFACC" w14:textId="77777777" w:rsidR="00AA63F6" w:rsidRDefault="00A31997">
            <w:r>
              <w:t>16.46</w:t>
            </w:r>
          </w:p>
        </w:tc>
        <w:tc>
          <w:tcPr>
            <w:tcW w:w="0" w:type="auto"/>
          </w:tcPr>
          <w:p w14:paraId="0EAE14F7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47670BB1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385579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733EA6F" w14:textId="77777777" w:rsidR="00AA63F6" w:rsidRDefault="00A31997">
            <w:r>
              <w:t>4</w:t>
            </w:r>
          </w:p>
        </w:tc>
      </w:tr>
      <w:tr w:rsidR="00AA63F6" w14:paraId="1B7AAA41" w14:textId="77777777">
        <w:trPr>
          <w:jc w:val="center"/>
        </w:trPr>
        <w:tc>
          <w:tcPr>
            <w:tcW w:w="0" w:type="auto"/>
          </w:tcPr>
          <w:p w14:paraId="05D2CD26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0314F07E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55AC267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15E0BED7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A060B48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4EBA672" w14:textId="77777777" w:rsidR="00AA63F6" w:rsidRDefault="00A31997">
            <w:r>
              <w:t>2.875</w:t>
            </w:r>
          </w:p>
        </w:tc>
        <w:tc>
          <w:tcPr>
            <w:tcW w:w="0" w:type="auto"/>
          </w:tcPr>
          <w:p w14:paraId="5F5D1C5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1215D110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6A020BE8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6B8FACD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01E724C7" w14:textId="77777777" w:rsidR="00AA63F6" w:rsidRDefault="00A31997">
            <w:r>
              <w:t>4</w:t>
            </w:r>
          </w:p>
        </w:tc>
      </w:tr>
      <w:tr w:rsidR="00AA63F6" w14:paraId="55F2F9EB" w14:textId="77777777">
        <w:trPr>
          <w:jc w:val="center"/>
        </w:trPr>
        <w:tc>
          <w:tcPr>
            <w:tcW w:w="0" w:type="auto"/>
          </w:tcPr>
          <w:p w14:paraId="4BE24FCA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441BD080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A1A895A" w14:textId="77777777" w:rsidR="00AA63F6" w:rsidRDefault="00A31997">
            <w:r>
              <w:t>108.0</w:t>
            </w:r>
          </w:p>
        </w:tc>
        <w:tc>
          <w:tcPr>
            <w:tcW w:w="0" w:type="auto"/>
          </w:tcPr>
          <w:p w14:paraId="67142D24" w14:textId="77777777" w:rsidR="00AA63F6" w:rsidRDefault="00A31997">
            <w:r>
              <w:t>93</w:t>
            </w:r>
          </w:p>
        </w:tc>
        <w:tc>
          <w:tcPr>
            <w:tcW w:w="0" w:type="auto"/>
          </w:tcPr>
          <w:p w14:paraId="0C14AA34" w14:textId="77777777" w:rsidR="00AA63F6" w:rsidRDefault="00A31997">
            <w:r>
              <w:t>3.85</w:t>
            </w:r>
          </w:p>
        </w:tc>
        <w:tc>
          <w:tcPr>
            <w:tcW w:w="0" w:type="auto"/>
          </w:tcPr>
          <w:p w14:paraId="0FD2447E" w14:textId="77777777" w:rsidR="00AA63F6" w:rsidRDefault="00A31997">
            <w:r>
              <w:t>2.320</w:t>
            </w:r>
          </w:p>
        </w:tc>
        <w:tc>
          <w:tcPr>
            <w:tcW w:w="0" w:type="auto"/>
          </w:tcPr>
          <w:p w14:paraId="109A40B6" w14:textId="77777777" w:rsidR="00AA63F6" w:rsidRDefault="00A31997">
            <w:r>
              <w:t>18.61</w:t>
            </w:r>
          </w:p>
        </w:tc>
        <w:tc>
          <w:tcPr>
            <w:tcW w:w="0" w:type="auto"/>
          </w:tcPr>
          <w:p w14:paraId="08B13CAB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2712897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A2EF2BD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622F3E3" w14:textId="77777777" w:rsidR="00AA63F6" w:rsidRDefault="00A31997">
            <w:r>
              <w:t>1</w:t>
            </w:r>
          </w:p>
        </w:tc>
      </w:tr>
      <w:tr w:rsidR="00AA63F6" w14:paraId="4CC4A54D" w14:textId="77777777">
        <w:trPr>
          <w:jc w:val="center"/>
        </w:trPr>
        <w:tc>
          <w:tcPr>
            <w:tcW w:w="0" w:type="auto"/>
          </w:tcPr>
          <w:p w14:paraId="656A9DE3" w14:textId="77777777" w:rsidR="00AA63F6" w:rsidRDefault="00A31997">
            <w:r>
              <w:t>21.4</w:t>
            </w:r>
          </w:p>
        </w:tc>
        <w:tc>
          <w:tcPr>
            <w:tcW w:w="0" w:type="auto"/>
          </w:tcPr>
          <w:p w14:paraId="4637EE6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6AC280B8" w14:textId="77777777" w:rsidR="00AA63F6" w:rsidRDefault="00A31997">
            <w:r>
              <w:t>258.0</w:t>
            </w:r>
          </w:p>
        </w:tc>
        <w:tc>
          <w:tcPr>
            <w:tcW w:w="0" w:type="auto"/>
          </w:tcPr>
          <w:p w14:paraId="42D10ABB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8957362" w14:textId="77777777" w:rsidR="00AA63F6" w:rsidRDefault="00A31997">
            <w:r>
              <w:t>3.08</w:t>
            </w:r>
          </w:p>
        </w:tc>
        <w:tc>
          <w:tcPr>
            <w:tcW w:w="0" w:type="auto"/>
          </w:tcPr>
          <w:p w14:paraId="4878736F" w14:textId="77777777" w:rsidR="00AA63F6" w:rsidRDefault="00A31997">
            <w:r>
              <w:t>3.215</w:t>
            </w:r>
          </w:p>
        </w:tc>
        <w:tc>
          <w:tcPr>
            <w:tcW w:w="0" w:type="auto"/>
          </w:tcPr>
          <w:p w14:paraId="4FF13454" w14:textId="77777777" w:rsidR="00AA63F6" w:rsidRDefault="00A31997">
            <w:r>
              <w:t>19.44</w:t>
            </w:r>
          </w:p>
        </w:tc>
        <w:tc>
          <w:tcPr>
            <w:tcW w:w="0" w:type="auto"/>
          </w:tcPr>
          <w:p w14:paraId="73714D8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CB8647F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8F45359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402E56CC" w14:textId="77777777" w:rsidR="00AA63F6" w:rsidRDefault="00A31997">
            <w:r>
              <w:t>1</w:t>
            </w:r>
          </w:p>
        </w:tc>
      </w:tr>
      <w:tr w:rsidR="00AA63F6" w14:paraId="4BD537C2" w14:textId="77777777">
        <w:trPr>
          <w:jc w:val="center"/>
        </w:trPr>
        <w:tc>
          <w:tcPr>
            <w:tcW w:w="0" w:type="auto"/>
          </w:tcPr>
          <w:p w14:paraId="2F0668F8" w14:textId="77777777" w:rsidR="00AA63F6" w:rsidRDefault="00A31997">
            <w:r>
              <w:t>18.7</w:t>
            </w:r>
          </w:p>
        </w:tc>
        <w:tc>
          <w:tcPr>
            <w:tcW w:w="0" w:type="auto"/>
          </w:tcPr>
          <w:p w14:paraId="23F5BE73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2597F8C7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22FAA35" w14:textId="77777777" w:rsidR="00AA63F6" w:rsidRDefault="00A31997">
            <w:r>
              <w:t>175</w:t>
            </w:r>
          </w:p>
        </w:tc>
        <w:tc>
          <w:tcPr>
            <w:tcW w:w="0" w:type="auto"/>
          </w:tcPr>
          <w:p w14:paraId="09A18AC6" w14:textId="77777777" w:rsidR="00AA63F6" w:rsidRDefault="00A31997">
            <w:r>
              <w:t>3.15</w:t>
            </w:r>
          </w:p>
        </w:tc>
        <w:tc>
          <w:tcPr>
            <w:tcW w:w="0" w:type="auto"/>
          </w:tcPr>
          <w:p w14:paraId="15558767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0D383A1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411A06C9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E8312DB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5771A20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5320ACD" w14:textId="77777777" w:rsidR="00AA63F6" w:rsidRDefault="00A31997">
            <w:r>
              <w:t>2</w:t>
            </w:r>
          </w:p>
        </w:tc>
      </w:tr>
      <w:tr w:rsidR="00AA63F6" w14:paraId="2FBAA538" w14:textId="77777777">
        <w:trPr>
          <w:jc w:val="center"/>
        </w:trPr>
        <w:tc>
          <w:tcPr>
            <w:tcW w:w="0" w:type="auto"/>
          </w:tcPr>
          <w:p w14:paraId="4DC8ECC9" w14:textId="77777777" w:rsidR="00AA63F6" w:rsidRDefault="00A31997">
            <w:r>
              <w:lastRenderedPageBreak/>
              <w:t>18.1</w:t>
            </w:r>
          </w:p>
        </w:tc>
        <w:tc>
          <w:tcPr>
            <w:tcW w:w="0" w:type="auto"/>
          </w:tcPr>
          <w:p w14:paraId="3030B6A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7DC2A7D" w14:textId="77777777" w:rsidR="00AA63F6" w:rsidRDefault="00A31997">
            <w:r>
              <w:t>225.0</w:t>
            </w:r>
          </w:p>
        </w:tc>
        <w:tc>
          <w:tcPr>
            <w:tcW w:w="0" w:type="auto"/>
          </w:tcPr>
          <w:p w14:paraId="3456E6FC" w14:textId="77777777" w:rsidR="00AA63F6" w:rsidRDefault="00A31997">
            <w:r>
              <w:t>105</w:t>
            </w:r>
          </w:p>
        </w:tc>
        <w:tc>
          <w:tcPr>
            <w:tcW w:w="0" w:type="auto"/>
          </w:tcPr>
          <w:p w14:paraId="04E828C4" w14:textId="77777777" w:rsidR="00AA63F6" w:rsidRDefault="00A31997">
            <w:r>
              <w:t>2.76</w:t>
            </w:r>
          </w:p>
        </w:tc>
        <w:tc>
          <w:tcPr>
            <w:tcW w:w="0" w:type="auto"/>
          </w:tcPr>
          <w:p w14:paraId="5970AB29" w14:textId="77777777" w:rsidR="00AA63F6" w:rsidRDefault="00A31997">
            <w:r>
              <w:t>3.460</w:t>
            </w:r>
          </w:p>
        </w:tc>
        <w:tc>
          <w:tcPr>
            <w:tcW w:w="0" w:type="auto"/>
          </w:tcPr>
          <w:p w14:paraId="52633A6E" w14:textId="77777777" w:rsidR="00AA63F6" w:rsidRDefault="00A31997">
            <w:r>
              <w:t>20.22</w:t>
            </w:r>
          </w:p>
        </w:tc>
        <w:tc>
          <w:tcPr>
            <w:tcW w:w="0" w:type="auto"/>
          </w:tcPr>
          <w:p w14:paraId="43C5757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09371D9C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277ADEF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4586F81" w14:textId="77777777" w:rsidR="00AA63F6" w:rsidRDefault="00A31997">
            <w:r>
              <w:t>1</w:t>
            </w:r>
          </w:p>
        </w:tc>
      </w:tr>
      <w:tr w:rsidR="00AA63F6" w14:paraId="673A9A24" w14:textId="77777777">
        <w:trPr>
          <w:jc w:val="center"/>
        </w:trPr>
        <w:tc>
          <w:tcPr>
            <w:tcW w:w="0" w:type="auto"/>
          </w:tcPr>
          <w:p w14:paraId="26612AC4" w14:textId="77777777" w:rsidR="00AA63F6" w:rsidRDefault="00A31997">
            <w:r>
              <w:t>14.3</w:t>
            </w:r>
          </w:p>
        </w:tc>
        <w:tc>
          <w:tcPr>
            <w:tcW w:w="0" w:type="auto"/>
          </w:tcPr>
          <w:p w14:paraId="78B25760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6CCEE43A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81663B4" w14:textId="77777777" w:rsidR="00AA63F6" w:rsidRDefault="00A31997">
            <w:r>
              <w:t>245</w:t>
            </w:r>
          </w:p>
        </w:tc>
        <w:tc>
          <w:tcPr>
            <w:tcW w:w="0" w:type="auto"/>
          </w:tcPr>
          <w:p w14:paraId="6DFBDA1D" w14:textId="77777777" w:rsidR="00AA63F6" w:rsidRDefault="00A31997">
            <w:r>
              <w:t>3.21</w:t>
            </w:r>
          </w:p>
        </w:tc>
        <w:tc>
          <w:tcPr>
            <w:tcW w:w="0" w:type="auto"/>
          </w:tcPr>
          <w:p w14:paraId="71EB6FB0" w14:textId="77777777" w:rsidR="00AA63F6" w:rsidRDefault="00A31997">
            <w:r>
              <w:t>3.570</w:t>
            </w:r>
          </w:p>
        </w:tc>
        <w:tc>
          <w:tcPr>
            <w:tcW w:w="0" w:type="auto"/>
          </w:tcPr>
          <w:p w14:paraId="7028952A" w14:textId="77777777" w:rsidR="00AA63F6" w:rsidRDefault="00A31997">
            <w:r>
              <w:t>15.84</w:t>
            </w:r>
          </w:p>
        </w:tc>
        <w:tc>
          <w:tcPr>
            <w:tcW w:w="0" w:type="auto"/>
          </w:tcPr>
          <w:p w14:paraId="5FEF718E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FE433D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0A4D3F5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7E6441BB" w14:textId="77777777" w:rsidR="00AA63F6" w:rsidRDefault="00A31997">
            <w:r>
              <w:t>4</w:t>
            </w:r>
          </w:p>
        </w:tc>
      </w:tr>
      <w:tr w:rsidR="00AA63F6" w14:paraId="633F037D" w14:textId="77777777">
        <w:trPr>
          <w:jc w:val="center"/>
        </w:trPr>
        <w:tc>
          <w:tcPr>
            <w:tcW w:w="0" w:type="auto"/>
          </w:tcPr>
          <w:p w14:paraId="4E3856FB" w14:textId="77777777" w:rsidR="00AA63F6" w:rsidRDefault="00A31997">
            <w:r>
              <w:t>24.4</w:t>
            </w:r>
          </w:p>
        </w:tc>
        <w:tc>
          <w:tcPr>
            <w:tcW w:w="0" w:type="auto"/>
          </w:tcPr>
          <w:p w14:paraId="626DB75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61F94D8" w14:textId="77777777" w:rsidR="00AA63F6" w:rsidRDefault="00A31997">
            <w:r>
              <w:t>146.7</w:t>
            </w:r>
          </w:p>
        </w:tc>
        <w:tc>
          <w:tcPr>
            <w:tcW w:w="0" w:type="auto"/>
          </w:tcPr>
          <w:p w14:paraId="249DEF33" w14:textId="77777777" w:rsidR="00AA63F6" w:rsidRDefault="00A31997">
            <w:r>
              <w:t>62</w:t>
            </w:r>
          </w:p>
        </w:tc>
        <w:tc>
          <w:tcPr>
            <w:tcW w:w="0" w:type="auto"/>
          </w:tcPr>
          <w:p w14:paraId="59EE2B00" w14:textId="77777777" w:rsidR="00AA63F6" w:rsidRDefault="00A31997">
            <w:r>
              <w:t>3.69</w:t>
            </w:r>
          </w:p>
        </w:tc>
        <w:tc>
          <w:tcPr>
            <w:tcW w:w="0" w:type="auto"/>
          </w:tcPr>
          <w:p w14:paraId="20F4970A" w14:textId="77777777" w:rsidR="00AA63F6" w:rsidRDefault="00A31997">
            <w:r>
              <w:t>3.190</w:t>
            </w:r>
          </w:p>
        </w:tc>
        <w:tc>
          <w:tcPr>
            <w:tcW w:w="0" w:type="auto"/>
          </w:tcPr>
          <w:p w14:paraId="62530DA8" w14:textId="77777777" w:rsidR="00AA63F6" w:rsidRDefault="00A31997">
            <w:r>
              <w:t>20.00</w:t>
            </w:r>
          </w:p>
        </w:tc>
        <w:tc>
          <w:tcPr>
            <w:tcW w:w="0" w:type="auto"/>
          </w:tcPr>
          <w:p w14:paraId="273FDA9F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B2D183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021C80EF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A8B0B59" w14:textId="77777777" w:rsidR="00AA63F6" w:rsidRDefault="00A31997">
            <w:r>
              <w:t>2</w:t>
            </w:r>
          </w:p>
        </w:tc>
      </w:tr>
      <w:tr w:rsidR="00AA63F6" w14:paraId="68EBA008" w14:textId="77777777">
        <w:trPr>
          <w:jc w:val="center"/>
        </w:trPr>
        <w:tc>
          <w:tcPr>
            <w:tcW w:w="0" w:type="auto"/>
          </w:tcPr>
          <w:p w14:paraId="0375BF0F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572F6476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502DDDAE" w14:textId="77777777" w:rsidR="00AA63F6" w:rsidRDefault="00A31997">
            <w:r>
              <w:t>140.8</w:t>
            </w:r>
          </w:p>
        </w:tc>
        <w:tc>
          <w:tcPr>
            <w:tcW w:w="0" w:type="auto"/>
          </w:tcPr>
          <w:p w14:paraId="0A9E3BC0" w14:textId="77777777" w:rsidR="00AA63F6" w:rsidRDefault="00A31997">
            <w:r>
              <w:t>95</w:t>
            </w:r>
          </w:p>
        </w:tc>
        <w:tc>
          <w:tcPr>
            <w:tcW w:w="0" w:type="auto"/>
          </w:tcPr>
          <w:p w14:paraId="7366D890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4B8F05C5" w14:textId="77777777" w:rsidR="00AA63F6" w:rsidRDefault="00A31997">
            <w:r>
              <w:t>3.150</w:t>
            </w:r>
          </w:p>
        </w:tc>
        <w:tc>
          <w:tcPr>
            <w:tcW w:w="0" w:type="auto"/>
          </w:tcPr>
          <w:p w14:paraId="48DD4157" w14:textId="77777777" w:rsidR="00AA63F6" w:rsidRDefault="00A31997">
            <w:r>
              <w:t>22.90</w:t>
            </w:r>
          </w:p>
        </w:tc>
        <w:tc>
          <w:tcPr>
            <w:tcW w:w="0" w:type="auto"/>
          </w:tcPr>
          <w:p w14:paraId="6B207A3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FDD1D2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3F673B8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663ACDD" w14:textId="77777777" w:rsidR="00AA63F6" w:rsidRDefault="00A31997">
            <w:r>
              <w:t>2</w:t>
            </w:r>
          </w:p>
        </w:tc>
      </w:tr>
      <w:tr w:rsidR="00AA63F6" w14:paraId="02D98366" w14:textId="77777777">
        <w:trPr>
          <w:jc w:val="center"/>
        </w:trPr>
        <w:tc>
          <w:tcPr>
            <w:tcW w:w="0" w:type="auto"/>
          </w:tcPr>
          <w:p w14:paraId="32673597" w14:textId="77777777" w:rsidR="00AA63F6" w:rsidRDefault="00A31997">
            <w:r>
              <w:t>19.2</w:t>
            </w:r>
          </w:p>
        </w:tc>
        <w:tc>
          <w:tcPr>
            <w:tcW w:w="0" w:type="auto"/>
          </w:tcPr>
          <w:p w14:paraId="3C7F9DC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06D580F1" w14:textId="77777777" w:rsidR="00AA63F6" w:rsidRDefault="00A31997">
            <w:r>
              <w:t>167.6</w:t>
            </w:r>
          </w:p>
        </w:tc>
        <w:tc>
          <w:tcPr>
            <w:tcW w:w="0" w:type="auto"/>
          </w:tcPr>
          <w:p w14:paraId="47C04B42" w14:textId="77777777" w:rsidR="00AA63F6" w:rsidRDefault="00A31997">
            <w:r>
              <w:t>123</w:t>
            </w:r>
          </w:p>
        </w:tc>
        <w:tc>
          <w:tcPr>
            <w:tcW w:w="0" w:type="auto"/>
          </w:tcPr>
          <w:p w14:paraId="3713F52C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13B17CCB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1B0D2920" w14:textId="77777777" w:rsidR="00AA63F6" w:rsidRDefault="00A31997">
            <w:r>
              <w:t>18.30</w:t>
            </w:r>
          </w:p>
        </w:tc>
        <w:tc>
          <w:tcPr>
            <w:tcW w:w="0" w:type="auto"/>
          </w:tcPr>
          <w:p w14:paraId="62EF7F0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8E7FCB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6D5D60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480F8E7" w14:textId="77777777" w:rsidR="00AA63F6" w:rsidRDefault="00A31997">
            <w:r>
              <w:t>4</w:t>
            </w:r>
          </w:p>
        </w:tc>
      </w:tr>
    </w:tbl>
    <w:p w14:paraId="6D928C7C" w14:textId="77777777" w:rsidR="00AA63F6" w:rsidRDefault="00A31997">
      <w:pPr>
        <w:pStyle w:val="BodyText"/>
      </w:pPr>
      <w:r>
        <w:t xml:space="preserve">The </w:t>
      </w:r>
      <w:r>
        <w:rPr>
          <w:rFonts w:ascii="EB Garamond" w:hAnsi="EB Garamond"/>
          <w:sz w:val="24"/>
        </w:rPr>
        <w:fldChar w:fldCharType="begin"/>
      </w:r>
      <w:r>
        <w:instrText xml:space="preserve"> HYPERLINK \h </w:instrText>
      </w:r>
      <w:r>
        <w:rPr>
          <w:rFonts w:ascii="EB Garamond" w:hAnsi="EB Garamond"/>
        </w:rPr>
      </w:r>
      <w:r>
        <w:rPr>
          <w:rFonts w:ascii="EB Garamond" w:hAnsi="EB Garamond"/>
          <w:sz w:val="24"/>
        </w:rPr>
        <w:fldChar w:fldCharType="separate"/>
      </w:r>
      <w:r w:rsidR="004D0D42">
        <w:rPr>
          <w:b/>
          <w:bCs/>
        </w:rPr>
        <w:t>Error! Hyperlink reference not valid.</w:t>
      </w:r>
      <w:r>
        <w:rPr>
          <w:rStyle w:val="VerbatimChar"/>
        </w:rPr>
        <w:fldChar w:fldCharType="end"/>
      </w:r>
      <w:r>
        <w:t xml:space="preserve"> package provides additional formatting flexibility when exporting to Word.</w:t>
      </w:r>
    </w:p>
    <w:p w14:paraId="2A24663D" w14:textId="77777777" w:rsidR="00AA63F6" w:rsidRDefault="00A31997">
      <w:pPr>
        <w:pStyle w:val="TableCaption"/>
      </w:pPr>
      <w:bookmarkStart w:id="12" w:name="unnamed-chunk-4"/>
      <w:bookmarkStart w:id="13" w:name="_Toc72439325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12"/>
      <w:r>
        <w:t>: Flextable formatted mtcars dataset.</w:t>
      </w:r>
      <w:bookmarkEnd w:id="13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AA63F6" w14:paraId="6BC4BC96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300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425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2CA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A572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E7FA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3FF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1B8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815B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B0C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64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F95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AA63F6" w14:paraId="46CD1AF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B2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1101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AE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3FEE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AC4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A53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3FF4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FC4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974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A291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77C6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41B9E32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1615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0CD2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B3CF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F9E6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F11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3D5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C31D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B98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5C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9DB7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451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739FF78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BA8B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4E0C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14A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3D8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14F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F40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9A1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BC3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B78C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61CB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C8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1B4AEC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8BA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12E1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E3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325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55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277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98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38D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1EEF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419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5F8C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A812F6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0BC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5E5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AE8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C8C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4842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DD50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2751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2BD6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8441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4C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32F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68C214F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452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F1F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3987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D1F5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2E1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E7E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173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00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5F6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DED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04A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6F3FBCE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C64A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821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04B3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9D8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E7C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D63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182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198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48A1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9C0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509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0BF49DD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89A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4FF6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E9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B1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992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2B0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B9A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97E3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C530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48B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6AD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3115D13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AA4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B4A1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435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A1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614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8B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619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24E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BD6B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E1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24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500AA153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9EF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693F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638D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D4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3422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3DF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1E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D77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B72A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5D2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6C89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</w:tbl>
    <w:p w14:paraId="42DBBDC6" w14:textId="77777777" w:rsidR="00AA63F6" w:rsidRDefault="00A31997">
      <w:pPr>
        <w:pStyle w:val="Heading1"/>
      </w:pPr>
      <w:bookmarkStart w:id="14" w:name="_Toc72439530"/>
      <w:bookmarkStart w:id="15" w:name="figures"/>
      <w:bookmarkEnd w:id="9"/>
      <w:r>
        <w:t>3</w:t>
      </w:r>
      <w:r>
        <w:tab/>
        <w:t>Figures</w:t>
      </w:r>
      <w:bookmarkEnd w:id="14"/>
    </w:p>
    <w:p w14:paraId="030C3FDB" w14:textId="77777777" w:rsidR="00AA63F6" w:rsidRDefault="00A31997">
      <w:pPr>
        <w:pStyle w:val="FirstParagraph"/>
      </w:pPr>
      <w:r>
        <w:t xml:space="preserve">We can embed and cross-reference plots (Figure </w:t>
      </w:r>
      <w:hyperlink w:anchor="pressure">
        <w:r>
          <w:fldChar w:fldCharType="begin"/>
        </w:r>
        <w:r>
          <w:instrText xml:space="preserve"> REF pressure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07FA6FC1" w14:textId="77777777" w:rsidR="00AA63F6" w:rsidRDefault="00A31997">
      <w:pPr>
        <w:jc w:val="center"/>
      </w:pPr>
      <w:r>
        <w:rPr>
          <w:noProof/>
        </w:rPr>
        <w:lastRenderedPageBreak/>
        <w:drawing>
          <wp:inline distT="0" distB="0" distL="0" distR="0" wp14:anchorId="74D33E87" wp14:editId="6712B9FA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9E05A0" w14:textId="77777777" w:rsidR="00AA63F6" w:rsidRDefault="00A31997">
      <w:pPr>
        <w:pStyle w:val="ImageCaption"/>
      </w:pPr>
      <w:bookmarkStart w:id="16" w:name="_Toc72439322"/>
      <w:r>
        <w:t xml:space="preserve">Figure </w:t>
      </w:r>
      <w:bookmarkStart w:id="17" w:name="pressure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7"/>
      <w:r>
        <w:t>. pressure dataset</w:t>
      </w:r>
      <w:bookmarkEnd w:id="16"/>
    </w:p>
    <w:p w14:paraId="224A92AD" w14:textId="77777777" w:rsidR="00AA63F6" w:rsidRDefault="00AA63F6">
      <w:pPr>
        <w:sectPr w:rsidR="00AA63F6" w:rsidSect="00B040DC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21E9ACFC" w14:textId="77777777" w:rsidR="00AA63F6" w:rsidRDefault="00AA63F6">
      <w:pPr>
        <w:sectPr w:rsidR="00AA63F6" w:rsidSect="00B040DC"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C9E0F3C" w14:textId="77777777" w:rsidR="00AA63F6" w:rsidRDefault="00A31997">
      <w:pPr>
        <w:pStyle w:val="Heading1"/>
      </w:pPr>
      <w:bookmarkStart w:id="18" w:name="_Toc72439531"/>
      <w:bookmarkStart w:id="19" w:name="landscape-section"/>
      <w:bookmarkEnd w:id="15"/>
      <w:r>
        <w:lastRenderedPageBreak/>
        <w:t>4</w:t>
      </w:r>
      <w:r>
        <w:tab/>
        <w:t>Landscape Section</w:t>
      </w:r>
      <w:bookmarkEnd w:id="18"/>
    </w:p>
    <w:p w14:paraId="76BB3E28" w14:textId="77777777" w:rsidR="00AA63F6" w:rsidRDefault="00A31997">
      <w:pPr>
        <w:jc w:val="center"/>
      </w:pPr>
      <w:r>
        <w:rPr>
          <w:noProof/>
        </w:rPr>
        <w:drawing>
          <wp:inline distT="0" distB="0" distL="0" distR="0" wp14:anchorId="54758C41" wp14:editId="3C926AB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4C866C" w14:textId="77777777" w:rsidR="00AA63F6" w:rsidRDefault="00A31997">
      <w:pPr>
        <w:pStyle w:val="ImageCaption"/>
      </w:pPr>
      <w:bookmarkStart w:id="20" w:name="_Toc72439323"/>
      <w:r>
        <w:t xml:space="preserve">Figure </w:t>
      </w:r>
      <w:bookmarkStart w:id="21" w:name="sinus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21"/>
      <w:r>
        <w:t>. sin function</w:t>
      </w:r>
      <w:bookmarkEnd w:id="20"/>
    </w:p>
    <w:p w14:paraId="7ACD9F18" w14:textId="77777777" w:rsidR="00AA63F6" w:rsidRDefault="00AA63F6">
      <w:pPr>
        <w:sectPr w:rsidR="00AA63F6" w:rsidSect="00B040DC">
          <w:footerReference w:type="default" r:id="rId14"/>
          <w:type w:val="oddPage"/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D5D4EF5" w14:textId="77777777" w:rsidR="00AA63F6" w:rsidRDefault="00A31997">
      <w:pPr>
        <w:pStyle w:val="Heading1"/>
      </w:pPr>
      <w:bookmarkStart w:id="22" w:name="_Toc72439532"/>
      <w:bookmarkStart w:id="23" w:name="math"/>
      <w:bookmarkEnd w:id="19"/>
      <w:r>
        <w:lastRenderedPageBreak/>
        <w:t>5</w:t>
      </w:r>
      <w:r>
        <w:tab/>
        <w:t>Math</w:t>
      </w:r>
      <w:bookmarkEnd w:id="22"/>
    </w:p>
    <w:p w14:paraId="3FAAF4EE" w14:textId="77777777" w:rsidR="00AA63F6" w:rsidRDefault="00A31997">
      <w:pPr>
        <w:pStyle w:val="FirstParagraph"/>
      </w:pPr>
      <w:r>
        <w:t xml:space="preserve">Wrap variables or math in a single </w:t>
      </w:r>
      <w:r>
        <w:rPr>
          <w:rStyle w:val="VerbatimChar"/>
        </w:rPr>
        <w:t>$</w:t>
      </w:r>
      <w:r>
        <w:t xml:space="preserve"> to show math inline. For example, </w:t>
      </w:r>
      <m:oMath>
        <m:r>
          <w:rPr>
            <w:rFonts w:ascii="Cambria Math" w:hAnsi="Cambria Math"/>
          </w:rPr>
          <m:t>ε∼</m:t>
        </m:r>
        <m:r>
          <m:rPr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</m:t>
        </m:r>
      </m:oMath>
      <w:r>
        <w:t xml:space="preserve">. Standalone equations are wrapped with </w:t>
      </w:r>
      <w:r>
        <w:rPr>
          <w:rStyle w:val="VerbatimChar"/>
        </w:rPr>
        <w:t>$$</w:t>
      </w:r>
      <w:r>
        <w:t>.</w:t>
      </w:r>
    </w:p>
    <w:p w14:paraId="1C8325D4" w14:textId="77777777" w:rsidR="00AA63F6" w:rsidRPr="008A65C5" w:rsidRDefault="00000000">
      <w:pPr>
        <w:pStyle w:val="BodyText"/>
        <w:rPr>
          <w:rFonts w:ascii="STIX Two Math" w:hAnsi="STIX Two Math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STIX Two Math" w:hAnsi="STIX Two Math"/>
                </w:rPr>
              </m:ctrlPr>
            </m:sSupPr>
            <m:e>
              <m:d>
                <m:dPr>
                  <m:ctrlPr>
                    <w:rPr>
                      <w:rFonts w:ascii="STIX Two Math" w:hAnsi="STIX Two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STIX Two Math" w:hAnsi="STIX Two Math"/>
                        </w:rPr>
                      </m:ctrlPr>
                    </m:naryPr>
                    <m:sub>
                      <m:r>
                        <w:rPr>
                          <w:rFonts w:ascii="STIX Two Math" w:hAnsi="STIX Two Math"/>
                        </w:rPr>
                        <m:t>i=1</m:t>
                      </m:r>
                    </m:sub>
                    <m:sup>
                      <m:r>
                        <w:rPr>
                          <w:rFonts w:ascii="STIX Two Math" w:hAnsi="STIX Two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STIX Two Math" w:hAnsi="STIX Two Math"/>
                            </w:rPr>
                          </m:ctrlPr>
                        </m:sSubPr>
                        <m:e>
                          <m:r>
                            <w:rPr>
                              <w:rFonts w:ascii="STIX Two Math" w:hAnsi="STIX Two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STIX Two Math" w:hAnsi="STIX Two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STIX Two Math" w:hAnsi="STIX Two Math"/>
                    </w:rPr>
                  </m:ctrlPr>
                </m:fPr>
                <m:num>
                  <m:r>
                    <w:rPr>
                      <w:rFonts w:ascii="STIX Two Math" w:hAnsi="STIX Two Math"/>
                    </w:rPr>
                    <m:t>1</m:t>
                  </m:r>
                </m:num>
                <m:den>
                  <m:r>
                    <w:rPr>
                      <w:rFonts w:ascii="STIX Two Math" w:hAnsi="STIX Two Math"/>
                    </w:rPr>
                    <m:t>n</m:t>
                  </m:r>
                </m:den>
              </m:f>
            </m:sup>
          </m:sSup>
          <m:r>
            <w:rPr>
              <w:rFonts w:ascii="STIX Two Math" w:hAnsi="STIX Two Math"/>
            </w:rPr>
            <m:t>=</m:t>
          </m:r>
          <m:r>
            <m:rPr>
              <m:nor/>
            </m:rPr>
            <w:rPr>
              <w:rFonts w:ascii="STIX Two Math" w:hAnsi="STIX Two Math"/>
            </w:rPr>
            <m:t>exp</m:t>
          </m:r>
          <m:d>
            <m:dPr>
              <m:begChr m:val="["/>
              <m:endChr m:val="]"/>
              <m:ctrlPr>
                <w:rPr>
                  <w:rFonts w:ascii="STIX Two Math" w:hAnsi="STIX Two Math"/>
                </w:rPr>
              </m:ctrlPr>
            </m:dPr>
            <m:e>
              <m:f>
                <m:fPr>
                  <m:ctrlPr>
                    <w:rPr>
                      <w:rFonts w:ascii="STIX Two Math" w:hAnsi="STIX Two Math"/>
                    </w:rPr>
                  </m:ctrlPr>
                </m:fPr>
                <m:num>
                  <m:r>
                    <w:rPr>
                      <w:rFonts w:ascii="STIX Two Math" w:hAnsi="STIX Two Math"/>
                    </w:rPr>
                    <m:t>1</m:t>
                  </m:r>
                </m:num>
                <m:den>
                  <m:r>
                    <w:rPr>
                      <w:rFonts w:ascii="STIX Two Math" w:hAnsi="STIX Two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STIX Two Math" w:hAnsi="STIX Two Math"/>
                    </w:rPr>
                  </m:ctrlPr>
                </m:naryPr>
                <m:sub>
                  <m:r>
                    <w:rPr>
                      <w:rFonts w:ascii="STIX Two Math" w:hAnsi="STIX Two Math"/>
                    </w:rPr>
                    <m:t>i=1</m:t>
                  </m:r>
                </m:sub>
                <m:sup>
                  <m:r>
                    <w:rPr>
                      <w:rFonts w:ascii="STIX Two Math" w:hAnsi="STIX Two Math"/>
                    </w:rPr>
                    <m:t>n</m:t>
                  </m:r>
                </m:sup>
                <m:e>
                  <m:r>
                    <m:rPr>
                      <m:nor/>
                    </m:rPr>
                    <w:rPr>
                      <w:rFonts w:ascii="STIX Two Math" w:hAnsi="STIX Two Math"/>
                    </w:rPr>
                    <m:t>log</m:t>
                  </m:r>
                </m:e>
              </m:nary>
              <m:sSub>
                <m:sSubPr>
                  <m:ctrlPr>
                    <w:rPr>
                      <w:rFonts w:ascii="STIX Two Math" w:hAnsi="STIX Two Math"/>
                    </w:rPr>
                  </m:ctrlPr>
                </m:sSubPr>
                <m:e>
                  <m:r>
                    <w:rPr>
                      <w:rFonts w:ascii="STIX Two Math" w:hAnsi="STIX Two Math"/>
                    </w:rPr>
                    <m:t>y</m:t>
                  </m:r>
                </m:e>
                <m:sub>
                  <m:r>
                    <w:rPr>
                      <w:rFonts w:ascii="STIX Two Math" w:hAnsi="STIX Two Math"/>
                    </w:rPr>
                    <m:t>i</m:t>
                  </m:r>
                </m:sub>
              </m:sSub>
            </m:e>
          </m:d>
          <m:r>
            <w:rPr>
              <w:rFonts w:ascii="STIX Two Math" w:hAnsi="STIX Two Math"/>
            </w:rPr>
            <m:t>, </m:t>
          </m:r>
          <m:r>
            <m:rPr>
              <m:nor/>
            </m:rPr>
            <w:rPr>
              <w:rFonts w:ascii="STIX Two Math" w:hAnsi="STIX Two Math"/>
            </w:rPr>
            <m:t>when</m:t>
          </m:r>
          <m:r>
            <w:rPr>
              <w:rFonts w:ascii="STIX Two Math" w:hAnsi="STIX Two Math"/>
            </w:rPr>
            <m:t> 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1</m:t>
              </m:r>
            </m:sub>
          </m:sSub>
          <m:r>
            <w:rPr>
              <w:rFonts w:ascii="STIX Two Math" w:hAnsi="STIX Two Math"/>
            </w:rPr>
            <m:t>,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2</m:t>
              </m:r>
            </m:sub>
          </m:sSub>
          <m:r>
            <w:rPr>
              <w:rFonts w:ascii="STIX Two Math" w:hAnsi="STIX Two Math"/>
            </w:rPr>
            <m:t>,...,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n</m:t>
              </m:r>
            </m:sub>
          </m:sSub>
          <m:r>
            <w:rPr>
              <w:rFonts w:ascii="STIX Two Math" w:hAnsi="STIX Two Math"/>
            </w:rPr>
            <m:t>&gt;0</m:t>
          </m:r>
        </m:oMath>
      </m:oMathPara>
    </w:p>
    <w:p w14:paraId="6E4F07E9" w14:textId="77777777" w:rsidR="00AA63F6" w:rsidRDefault="00A31997">
      <w:pPr>
        <w:pStyle w:val="FirstParagraph"/>
      </w:pPr>
      <w:r>
        <w:t>If the equations need to be numbered and cross-referenced the format as:</w:t>
      </w:r>
    </w:p>
    <w:p w14:paraId="68EF63F0" w14:textId="77777777" w:rsidR="00AA63F6" w:rsidRDefault="00A31997">
      <w:pPr>
        <w:pStyle w:val="SourceCode"/>
      </w:pPr>
      <w:r>
        <w:rPr>
          <w:rStyle w:val="VerbatimChar"/>
        </w:rPr>
        <w:t>\begin{equation}</w:t>
      </w:r>
      <w:r>
        <w:br/>
      </w:r>
      <w:r>
        <w:rPr>
          <w:rStyle w:val="VerbatimChar"/>
        </w:rPr>
        <w:t>\left(\prod_{i=1}^{n}y_i\right)^{\frac{1}{n}} = \exp\left[\frac{1}{n}\sum_{i=1}^n\log{y_i}\right], \quad \textrm{when} \quad y_1, y_2, ..., y_n &gt; 0</w:t>
      </w:r>
      <w:r>
        <w:br/>
      </w:r>
      <w:r>
        <w:rPr>
          <w:rStyle w:val="VerbatimChar"/>
        </w:rPr>
        <w:t>(\#eq:gmean)</w:t>
      </w:r>
      <w:r>
        <w:br/>
      </w:r>
      <w:r>
        <w:rPr>
          <w:rStyle w:val="VerbatimChar"/>
        </w:rPr>
        <w:t>\end{equation}</w:t>
      </w:r>
    </w:p>
    <w:p w14:paraId="42D9D66A" w14:textId="77777777" w:rsidR="00AA63F6" w:rsidRDefault="00A31997">
      <w:pPr>
        <w:pStyle w:val="FirstParagraph"/>
      </w:pPr>
      <w:r>
        <w:t>Which renders as (Equation (5.1):</w:t>
      </w:r>
    </w:p>
    <w:p w14:paraId="3A036D63" w14:textId="77777777" w:rsidR="00AA63F6" w:rsidRPr="008A65C5" w:rsidRDefault="00000000">
      <w:pPr>
        <w:pStyle w:val="BodyText"/>
        <w:rPr>
          <w:rFonts w:ascii="STIX Two Math" w:hAnsi="STIX Two Math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STIX Two Math" w:hAnsi="STIX Two Math"/>
                </w:rPr>
              </m:ctrlPr>
            </m:sSupPr>
            <m:e>
              <m:d>
                <m:dPr>
                  <m:ctrlPr>
                    <w:rPr>
                      <w:rFonts w:ascii="STIX Two Math" w:hAnsi="STIX Two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STIX Two Math" w:hAnsi="STIX Two Math"/>
                        </w:rPr>
                      </m:ctrlPr>
                    </m:naryPr>
                    <m:sub>
                      <m:r>
                        <w:rPr>
                          <w:rFonts w:ascii="STIX Two Math" w:hAnsi="STIX Two Math"/>
                        </w:rPr>
                        <m:t>i=1</m:t>
                      </m:r>
                    </m:sub>
                    <m:sup>
                      <m:r>
                        <w:rPr>
                          <w:rFonts w:ascii="STIX Two Math" w:hAnsi="STIX Two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STIX Two Math" w:hAnsi="STIX Two Math"/>
                            </w:rPr>
                          </m:ctrlPr>
                        </m:sSubPr>
                        <m:e>
                          <m:r>
                            <w:rPr>
                              <w:rFonts w:ascii="STIX Two Math" w:hAnsi="STIX Two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STIX Two Math" w:hAnsi="STIX Two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STIX Two Math" w:hAnsi="STIX Two Math"/>
                    </w:rPr>
                  </m:ctrlPr>
                </m:fPr>
                <m:num>
                  <m:r>
                    <w:rPr>
                      <w:rFonts w:ascii="STIX Two Math" w:hAnsi="STIX Two Math"/>
                    </w:rPr>
                    <m:t>1</m:t>
                  </m:r>
                </m:num>
                <m:den>
                  <m:r>
                    <w:rPr>
                      <w:rFonts w:ascii="STIX Two Math" w:hAnsi="STIX Two Math"/>
                    </w:rPr>
                    <m:t>n</m:t>
                  </m:r>
                </m:den>
              </m:f>
            </m:sup>
          </m:sSup>
          <m:r>
            <w:rPr>
              <w:rFonts w:ascii="STIX Two Math" w:hAnsi="STIX Two Math"/>
            </w:rPr>
            <m:t>=</m:t>
          </m:r>
          <m:r>
            <m:rPr>
              <m:nor/>
            </m:rPr>
            <w:rPr>
              <w:rFonts w:ascii="STIX Two Math" w:hAnsi="STIX Two Math"/>
            </w:rPr>
            <m:t>exp</m:t>
          </m:r>
          <m:d>
            <m:dPr>
              <m:begChr m:val="["/>
              <m:endChr m:val="]"/>
              <m:ctrlPr>
                <w:rPr>
                  <w:rFonts w:ascii="STIX Two Math" w:hAnsi="STIX Two Math"/>
                </w:rPr>
              </m:ctrlPr>
            </m:dPr>
            <m:e>
              <m:f>
                <m:fPr>
                  <m:ctrlPr>
                    <w:rPr>
                      <w:rFonts w:ascii="STIX Two Math" w:hAnsi="STIX Two Math"/>
                    </w:rPr>
                  </m:ctrlPr>
                </m:fPr>
                <m:num>
                  <m:r>
                    <w:rPr>
                      <w:rFonts w:ascii="STIX Two Math" w:hAnsi="STIX Two Math"/>
                    </w:rPr>
                    <m:t>1</m:t>
                  </m:r>
                </m:num>
                <m:den>
                  <m:r>
                    <w:rPr>
                      <w:rFonts w:ascii="STIX Two Math" w:hAnsi="STIX Two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STIX Two Math" w:hAnsi="STIX Two Math"/>
                    </w:rPr>
                  </m:ctrlPr>
                </m:naryPr>
                <m:sub>
                  <m:r>
                    <w:rPr>
                      <w:rFonts w:ascii="STIX Two Math" w:hAnsi="STIX Two Math"/>
                    </w:rPr>
                    <m:t>i=1</m:t>
                  </m:r>
                </m:sub>
                <m:sup>
                  <m:r>
                    <w:rPr>
                      <w:rFonts w:ascii="STIX Two Math" w:hAnsi="STIX Two Math"/>
                    </w:rPr>
                    <m:t>n</m:t>
                  </m:r>
                </m:sup>
                <m:e>
                  <m:r>
                    <m:rPr>
                      <m:nor/>
                    </m:rPr>
                    <w:rPr>
                      <w:rFonts w:ascii="STIX Two Math" w:hAnsi="STIX Two Math"/>
                    </w:rPr>
                    <m:t>log</m:t>
                  </m:r>
                </m:e>
              </m:nary>
              <m:sSub>
                <m:sSubPr>
                  <m:ctrlPr>
                    <w:rPr>
                      <w:rFonts w:ascii="STIX Two Math" w:hAnsi="STIX Two Math"/>
                    </w:rPr>
                  </m:ctrlPr>
                </m:sSubPr>
                <m:e>
                  <m:r>
                    <w:rPr>
                      <w:rFonts w:ascii="STIX Two Math" w:hAnsi="STIX Two Math"/>
                    </w:rPr>
                    <m:t>y</m:t>
                  </m:r>
                </m:e>
                <m:sub>
                  <m:r>
                    <w:rPr>
                      <w:rFonts w:ascii="STIX Two Math" w:hAnsi="STIX Two Math"/>
                    </w:rPr>
                    <m:t>i</m:t>
                  </m:r>
                </m:sub>
              </m:sSub>
            </m:e>
          </m:d>
          <m:r>
            <w:rPr>
              <w:rFonts w:ascii="STIX Two Math" w:hAnsi="STIX Two Math"/>
            </w:rPr>
            <m:t>, </m:t>
          </m:r>
          <m:r>
            <m:rPr>
              <m:nor/>
            </m:rPr>
            <w:rPr>
              <w:rFonts w:ascii="STIX Two Math" w:hAnsi="STIX Two Math"/>
            </w:rPr>
            <m:t>when</m:t>
          </m:r>
          <m:r>
            <w:rPr>
              <w:rFonts w:ascii="STIX Two Math" w:hAnsi="STIX Two Math"/>
            </w:rPr>
            <m:t> 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1</m:t>
              </m:r>
            </m:sub>
          </m:sSub>
          <m:r>
            <w:rPr>
              <w:rFonts w:ascii="STIX Two Math" w:hAnsi="STIX Two Math"/>
            </w:rPr>
            <m:t>,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2</m:t>
              </m:r>
            </m:sub>
          </m:sSub>
          <m:r>
            <w:rPr>
              <w:rFonts w:ascii="STIX Two Math" w:hAnsi="STIX Two Math"/>
            </w:rPr>
            <m:t>,...,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n</m:t>
              </m:r>
            </m:sub>
          </m:sSub>
          <m:r>
            <w:rPr>
              <w:rFonts w:ascii="STIX Two Math" w:hAnsi="STIX Two Math"/>
            </w:rPr>
            <m:t>&gt;0  (5.1)</m:t>
          </m:r>
        </m:oMath>
      </m:oMathPara>
    </w:p>
    <w:p w14:paraId="30883061" w14:textId="77777777" w:rsidR="00AA63F6" w:rsidRDefault="00A31997">
      <w:pPr>
        <w:pStyle w:val="Heading1"/>
      </w:pPr>
      <w:bookmarkStart w:id="24" w:name="_Toc72439533"/>
      <w:bookmarkStart w:id="25" w:name="references"/>
      <w:bookmarkEnd w:id="23"/>
      <w:r>
        <w:t>6</w:t>
      </w:r>
      <w:r>
        <w:tab/>
        <w:t>References</w:t>
      </w:r>
      <w:bookmarkEnd w:id="24"/>
    </w:p>
    <w:p w14:paraId="73B4C2AA" w14:textId="77777777" w:rsidR="00AA63F6" w:rsidRDefault="00A31997">
      <w:pPr>
        <w:pStyle w:val="FirstParagraph"/>
      </w:pPr>
      <w:r>
        <w:t xml:space="preserve">In-text references and bibliography generation are handled automatically. It relies on creating a bibtex </w:t>
      </w:r>
      <w:r>
        <w:rPr>
          <w:rStyle w:val="VerbatimChar"/>
        </w:rPr>
        <w:t>.bib</w:t>
      </w:r>
      <w:r>
        <w:t xml:space="preserve"> file with your references. Software such as Zotero, Mendely, and even Google Scholar can generate the bibtex entries for you. The entries are stored in the </w:t>
      </w:r>
      <w:r>
        <w:rPr>
          <w:rStyle w:val="VerbatimChar"/>
        </w:rPr>
        <w:t>bibliography.bib</w:t>
      </w:r>
      <w:r>
        <w:t xml:space="preserve"> file inside the same directory as this </w:t>
      </w:r>
      <w:r>
        <w:rPr>
          <w:rStyle w:val="VerbatimChar"/>
        </w:rPr>
        <w:t>.Rmd</w:t>
      </w:r>
      <w:r>
        <w:t xml:space="preserve"> file. To make a in text citation, use the following syntax, </w:t>
      </w:r>
      <w:r>
        <w:rPr>
          <w:rStyle w:val="VerbatimChar"/>
        </w:rPr>
        <w:t>[@helsel_statistical_2002]</w:t>
      </w:r>
      <w:r>
        <w:t xml:space="preserve"> to generate the reference at the end of this sentence (Helsel and Hirsch 2002). Use a semicolon to include multiple references </w:t>
      </w:r>
      <w:r>
        <w:rPr>
          <w:rStyle w:val="VerbatimChar"/>
        </w:rPr>
        <w:t>[@helsel_statistical_2002; hirsch2010weighted]</w:t>
      </w:r>
      <w:r>
        <w:t>. Or we might indicate the Helsel &amp; Hirsch Helsel and Hirsch (2002) provide a fundamental overview of water quality statistics. The bibliography will populate automatically.</w:t>
      </w:r>
    </w:p>
    <w:p w14:paraId="789CF442" w14:textId="77777777" w:rsidR="00AA63F6" w:rsidRDefault="00A31997">
      <w:pPr>
        <w:pStyle w:val="Heading1"/>
      </w:pPr>
      <w:bookmarkStart w:id="26" w:name="_Toc72439534"/>
      <w:bookmarkStart w:id="27" w:name="bibliography"/>
      <w:bookmarkEnd w:id="25"/>
      <w:r>
        <w:lastRenderedPageBreak/>
        <w:t>Bibliography</w:t>
      </w:r>
      <w:bookmarkEnd w:id="26"/>
    </w:p>
    <w:p w14:paraId="38537599" w14:textId="77777777" w:rsidR="00AA63F6" w:rsidRDefault="00A31997">
      <w:pPr>
        <w:pStyle w:val="Bibliography"/>
      </w:pPr>
      <w:bookmarkStart w:id="28" w:name="ref-helsel_statistical_2002"/>
      <w:bookmarkStart w:id="29" w:name="refs"/>
      <w:r>
        <w:t xml:space="preserve">Helsel D, Hirsch R. 2002. Statistical methods in water resources. U.S. Geological Survey (Techniques of water-resources investigations of the United States Geologic Survey). </w:t>
      </w:r>
      <w:r>
        <w:fldChar w:fldCharType="begin"/>
      </w:r>
      <w:r>
        <w:instrText xml:space="preserve"> HYPERLINK \h </w:instrText>
      </w:r>
      <w:r>
        <w:fldChar w:fldCharType="separate"/>
      </w:r>
      <w:r w:rsidR="004D0D42">
        <w:rPr>
          <w:b/>
          <w:bCs/>
        </w:rPr>
        <w:t>Error! Hyperlink reference not valid.</w:t>
      </w:r>
      <w:r>
        <w:rPr>
          <w:rStyle w:val="Hyperlink"/>
        </w:rPr>
        <w:fldChar w:fldCharType="end"/>
      </w:r>
      <w:r>
        <w:t>.</w:t>
      </w:r>
      <w:bookmarkEnd w:id="27"/>
      <w:bookmarkEnd w:id="28"/>
      <w:bookmarkEnd w:id="29"/>
    </w:p>
    <w:sectPr w:rsidR="00AA63F6" w:rsidSect="00B040DC"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6FB02" w14:textId="77777777" w:rsidR="002A5148" w:rsidRDefault="002A5148">
      <w:pPr>
        <w:spacing w:after="0"/>
      </w:pPr>
      <w:r>
        <w:separator/>
      </w:r>
    </w:p>
  </w:endnote>
  <w:endnote w:type="continuationSeparator" w:id="0">
    <w:p w14:paraId="425ED823" w14:textId="77777777" w:rsidR="002A5148" w:rsidRDefault="002A51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 Two Math">
    <w:panose1 w:val="02020603050405020304"/>
    <w:charset w:val="00"/>
    <w:family w:val="roman"/>
    <w:pitch w:val="variable"/>
    <w:sig w:usb0="A0002AFF" w:usb1="4000FDFF" w:usb2="0200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13622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13622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13622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13622" w:rsidRDefault="00000000">
        <w:pPr>
          <w:pStyle w:val="Footer"/>
          <w:jc w:val="center"/>
        </w:pPr>
      </w:p>
    </w:sdtContent>
  </w:sdt>
  <w:p w14:paraId="68489F11" w14:textId="77777777" w:rsidR="00013622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13622" w:rsidRDefault="00000000">
        <w:pPr>
          <w:pStyle w:val="Footer"/>
          <w:jc w:val="center"/>
        </w:pPr>
      </w:p>
    </w:sdtContent>
  </w:sdt>
  <w:p w14:paraId="1B5BF98D" w14:textId="77777777" w:rsidR="00013622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13622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2A3D7" w14:textId="77777777" w:rsidR="002A5148" w:rsidRDefault="002A5148">
      <w:r>
        <w:separator/>
      </w:r>
    </w:p>
  </w:footnote>
  <w:footnote w:type="continuationSeparator" w:id="0">
    <w:p w14:paraId="560EAC67" w14:textId="77777777" w:rsidR="002A5148" w:rsidRDefault="002A51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A9ABC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CECF3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AA693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E2CB7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054FB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0FA20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BE4C1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78F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EA72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7AF3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95281349">
    <w:abstractNumId w:val="9"/>
  </w:num>
  <w:num w:numId="2" w16cid:durableId="157118068">
    <w:abstractNumId w:val="7"/>
  </w:num>
  <w:num w:numId="3" w16cid:durableId="160505475">
    <w:abstractNumId w:val="6"/>
  </w:num>
  <w:num w:numId="4" w16cid:durableId="938488924">
    <w:abstractNumId w:val="5"/>
  </w:num>
  <w:num w:numId="5" w16cid:durableId="1846550523">
    <w:abstractNumId w:val="4"/>
  </w:num>
  <w:num w:numId="6" w16cid:durableId="679698019">
    <w:abstractNumId w:val="8"/>
  </w:num>
  <w:num w:numId="7" w16cid:durableId="1191576854">
    <w:abstractNumId w:val="3"/>
  </w:num>
  <w:num w:numId="8" w16cid:durableId="1692877958">
    <w:abstractNumId w:val="2"/>
  </w:num>
  <w:num w:numId="9" w16cid:durableId="1370647900">
    <w:abstractNumId w:val="1"/>
  </w:num>
  <w:num w:numId="10" w16cid:durableId="1294291486">
    <w:abstractNumId w:val="0"/>
  </w:num>
  <w:num w:numId="11" w16cid:durableId="794131907">
    <w:abstractNumId w:val="9"/>
  </w:num>
  <w:num w:numId="12" w16cid:durableId="1253271361">
    <w:abstractNumId w:val="7"/>
  </w:num>
  <w:num w:numId="13" w16cid:durableId="385951431">
    <w:abstractNumId w:val="6"/>
  </w:num>
  <w:num w:numId="14" w16cid:durableId="1051004104">
    <w:abstractNumId w:val="5"/>
  </w:num>
  <w:num w:numId="15" w16cid:durableId="1400250046">
    <w:abstractNumId w:val="4"/>
  </w:num>
  <w:num w:numId="16" w16cid:durableId="1971789462">
    <w:abstractNumId w:val="8"/>
  </w:num>
  <w:num w:numId="17" w16cid:durableId="472137980">
    <w:abstractNumId w:val="3"/>
  </w:num>
  <w:num w:numId="18" w16cid:durableId="1978878400">
    <w:abstractNumId w:val="2"/>
  </w:num>
  <w:num w:numId="19" w16cid:durableId="1647928167">
    <w:abstractNumId w:val="1"/>
  </w:num>
  <w:num w:numId="20" w16cid:durableId="364329051">
    <w:abstractNumId w:val="0"/>
  </w:num>
  <w:num w:numId="21" w16cid:durableId="1961180925">
    <w:abstractNumId w:val="9"/>
  </w:num>
  <w:num w:numId="22" w16cid:durableId="339085202">
    <w:abstractNumId w:val="7"/>
  </w:num>
  <w:num w:numId="23" w16cid:durableId="1962150817">
    <w:abstractNumId w:val="6"/>
  </w:num>
  <w:num w:numId="24" w16cid:durableId="1090545631">
    <w:abstractNumId w:val="5"/>
  </w:num>
  <w:num w:numId="25" w16cid:durableId="1685012280">
    <w:abstractNumId w:val="4"/>
  </w:num>
  <w:num w:numId="26" w16cid:durableId="1934435614">
    <w:abstractNumId w:val="8"/>
  </w:num>
  <w:num w:numId="27" w16cid:durableId="606347226">
    <w:abstractNumId w:val="3"/>
  </w:num>
  <w:num w:numId="28" w16cid:durableId="1664308799">
    <w:abstractNumId w:val="2"/>
  </w:num>
  <w:num w:numId="29" w16cid:durableId="1341543847">
    <w:abstractNumId w:val="1"/>
  </w:num>
  <w:num w:numId="30" w16cid:durableId="6833832">
    <w:abstractNumId w:val="0"/>
  </w:num>
  <w:num w:numId="31" w16cid:durableId="1353341283">
    <w:abstractNumId w:val="9"/>
  </w:num>
  <w:num w:numId="32" w16cid:durableId="1110318846">
    <w:abstractNumId w:val="7"/>
  </w:num>
  <w:num w:numId="33" w16cid:durableId="141192473">
    <w:abstractNumId w:val="6"/>
  </w:num>
  <w:num w:numId="34" w16cid:durableId="1595742553">
    <w:abstractNumId w:val="5"/>
  </w:num>
  <w:num w:numId="35" w16cid:durableId="1174346177">
    <w:abstractNumId w:val="4"/>
  </w:num>
  <w:num w:numId="36" w16cid:durableId="1596091062">
    <w:abstractNumId w:val="8"/>
  </w:num>
  <w:num w:numId="37" w16cid:durableId="759105820">
    <w:abstractNumId w:val="3"/>
  </w:num>
  <w:num w:numId="38" w16cid:durableId="793713685">
    <w:abstractNumId w:val="2"/>
  </w:num>
  <w:num w:numId="39" w16cid:durableId="1399598278">
    <w:abstractNumId w:val="1"/>
  </w:num>
  <w:num w:numId="40" w16cid:durableId="1806121687">
    <w:abstractNumId w:val="0"/>
  </w:num>
  <w:num w:numId="41" w16cid:durableId="2013217238">
    <w:abstractNumId w:val="9"/>
  </w:num>
  <w:num w:numId="42" w16cid:durableId="308171141">
    <w:abstractNumId w:val="7"/>
  </w:num>
  <w:num w:numId="43" w16cid:durableId="345401730">
    <w:abstractNumId w:val="6"/>
  </w:num>
  <w:num w:numId="44" w16cid:durableId="560403427">
    <w:abstractNumId w:val="5"/>
  </w:num>
  <w:num w:numId="45" w16cid:durableId="1552225213">
    <w:abstractNumId w:val="4"/>
  </w:num>
  <w:num w:numId="46" w16cid:durableId="404109702">
    <w:abstractNumId w:val="8"/>
  </w:num>
  <w:num w:numId="47" w16cid:durableId="569314274">
    <w:abstractNumId w:val="3"/>
  </w:num>
  <w:num w:numId="48" w16cid:durableId="1256014008">
    <w:abstractNumId w:val="2"/>
  </w:num>
  <w:num w:numId="49" w16cid:durableId="1983465544">
    <w:abstractNumId w:val="1"/>
  </w:num>
  <w:num w:numId="50" w16cid:durableId="175265947">
    <w:abstractNumId w:val="0"/>
  </w:num>
  <w:num w:numId="51" w16cid:durableId="1069233743">
    <w:abstractNumId w:val="9"/>
  </w:num>
  <w:num w:numId="52" w16cid:durableId="1435780287">
    <w:abstractNumId w:val="7"/>
  </w:num>
  <w:num w:numId="53" w16cid:durableId="278227408">
    <w:abstractNumId w:val="6"/>
  </w:num>
  <w:num w:numId="54" w16cid:durableId="1955673485">
    <w:abstractNumId w:val="5"/>
  </w:num>
  <w:num w:numId="55" w16cid:durableId="1873569623">
    <w:abstractNumId w:val="4"/>
  </w:num>
  <w:num w:numId="56" w16cid:durableId="2101558638">
    <w:abstractNumId w:val="8"/>
  </w:num>
  <w:num w:numId="57" w16cid:durableId="1622763726">
    <w:abstractNumId w:val="3"/>
  </w:num>
  <w:num w:numId="58" w16cid:durableId="1314064551">
    <w:abstractNumId w:val="2"/>
  </w:num>
  <w:num w:numId="59" w16cid:durableId="1832870343">
    <w:abstractNumId w:val="1"/>
  </w:num>
  <w:num w:numId="60" w16cid:durableId="581332028">
    <w:abstractNumId w:val="0"/>
  </w:num>
  <w:num w:numId="61" w16cid:durableId="1556575628">
    <w:abstractNumId w:val="9"/>
  </w:num>
  <w:num w:numId="62" w16cid:durableId="986594236">
    <w:abstractNumId w:val="7"/>
  </w:num>
  <w:num w:numId="63" w16cid:durableId="181095077">
    <w:abstractNumId w:val="6"/>
  </w:num>
  <w:num w:numId="64" w16cid:durableId="1442610762">
    <w:abstractNumId w:val="5"/>
  </w:num>
  <w:num w:numId="65" w16cid:durableId="957109167">
    <w:abstractNumId w:val="4"/>
  </w:num>
  <w:num w:numId="66" w16cid:durableId="1078795178">
    <w:abstractNumId w:val="8"/>
  </w:num>
  <w:num w:numId="67" w16cid:durableId="478304305">
    <w:abstractNumId w:val="3"/>
  </w:num>
  <w:num w:numId="68" w16cid:durableId="354505362">
    <w:abstractNumId w:val="2"/>
  </w:num>
  <w:num w:numId="69" w16cid:durableId="571695833">
    <w:abstractNumId w:val="1"/>
  </w:num>
  <w:num w:numId="70" w16cid:durableId="1436293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4E4"/>
    <w:rsid w:val="00141A3A"/>
    <w:rsid w:val="00265952"/>
    <w:rsid w:val="002A5148"/>
    <w:rsid w:val="002F7246"/>
    <w:rsid w:val="004D0D42"/>
    <w:rsid w:val="004E29B3"/>
    <w:rsid w:val="004E4871"/>
    <w:rsid w:val="00590D07"/>
    <w:rsid w:val="005E4CD5"/>
    <w:rsid w:val="0068740F"/>
    <w:rsid w:val="006E331E"/>
    <w:rsid w:val="00775D8B"/>
    <w:rsid w:val="00784D58"/>
    <w:rsid w:val="007C6D88"/>
    <w:rsid w:val="007D4F15"/>
    <w:rsid w:val="00844ADD"/>
    <w:rsid w:val="008A65C5"/>
    <w:rsid w:val="008D6863"/>
    <w:rsid w:val="009301B8"/>
    <w:rsid w:val="009F3934"/>
    <w:rsid w:val="00A31997"/>
    <w:rsid w:val="00AA63F6"/>
    <w:rsid w:val="00B760BE"/>
    <w:rsid w:val="00B86B75"/>
    <w:rsid w:val="00BC48D5"/>
    <w:rsid w:val="00C12D37"/>
    <w:rsid w:val="00C36279"/>
    <w:rsid w:val="00D265C5"/>
    <w:rsid w:val="00E315A3"/>
    <w:rsid w:val="00EE5C20"/>
  </w:rsids>
  <m:mathPr>
    <m:mathFont m:val="STIX Two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1501A"/>
  <w15:docId w15:val="{A4729052-509B-409F-AA82-5D4C7E216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5952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65952"/>
    <w:pPr>
      <w:keepNext/>
      <w:keepLines/>
      <w:spacing w:before="480" w:after="0"/>
      <w:outlineLvl w:val="0"/>
    </w:pPr>
    <w:rPr>
      <w:rFonts w:ascii="Arial" w:eastAsiaTheme="majorEastAsia" w:hAnsi="Arial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65952"/>
    <w:pPr>
      <w:keepNext/>
      <w:keepLines/>
      <w:spacing w:before="200" w:after="0"/>
      <w:outlineLvl w:val="1"/>
    </w:pPr>
    <w:rPr>
      <w:rFonts w:ascii="Arial" w:eastAsiaTheme="majorEastAsia" w:hAnsi="Arial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760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rsid w:val="00C634D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E5C20"/>
    <w:pPr>
      <w:spacing w:before="180" w:after="180" w:line="480" w:lineRule="auto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E65F74"/>
  </w:style>
  <w:style w:type="paragraph" w:customStyle="1" w:styleId="Compact">
    <w:name w:val="Compact"/>
    <w:basedOn w:val="BodyText"/>
    <w:qFormat/>
    <w:rsid w:val="00E65F74"/>
    <w:pPr>
      <w:spacing w:before="36" w:after="36" w:line="240" w:lineRule="auto"/>
    </w:pPr>
    <w:rPr>
      <w:sz w:val="20"/>
    </w:rPr>
  </w:style>
  <w:style w:type="paragraph" w:styleId="Title">
    <w:name w:val="Title"/>
    <w:basedOn w:val="Normal"/>
    <w:next w:val="BodyText"/>
    <w:qFormat/>
    <w:rsid w:val="00265952"/>
    <w:pPr>
      <w:keepNext/>
      <w:keepLines/>
      <w:spacing w:before="480" w:after="240"/>
      <w:jc w:val="center"/>
    </w:pPr>
    <w:rPr>
      <w:rFonts w:ascii="Arial" w:eastAsiaTheme="majorEastAsia" w:hAnsi="Arial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65952"/>
    <w:pPr>
      <w:keepNext/>
      <w:keepLines/>
      <w:spacing w:after="0"/>
    </w:pPr>
    <w:rPr>
      <w:rFonts w:ascii="Times New Roman" w:hAnsi="Times New Roman"/>
    </w:rPr>
  </w:style>
  <w:style w:type="paragraph" w:styleId="Date">
    <w:name w:val="Date"/>
    <w:next w:val="BodyText"/>
    <w:qFormat/>
    <w:rsid w:val="00265952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65952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  <w:rsid w:val="007C6D88"/>
  </w:style>
  <w:style w:type="paragraph" w:styleId="BlockText">
    <w:name w:val="Block Text"/>
    <w:basedOn w:val="BodyText"/>
    <w:next w:val="BodyText"/>
    <w:uiPriority w:val="9"/>
    <w:unhideWhenUsed/>
    <w:qFormat/>
    <w:rsid w:val="00265952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26631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Caption"/>
    <w:rsid w:val="00926631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65952"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394FF1"/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BodyText"/>
    <w:rsid w:val="00EE5C20"/>
    <w:rPr>
      <w:rFonts w:ascii="Times New Roman" w:hAnsi="Times New Roman"/>
      <w:sz w:val="22"/>
    </w:rPr>
  </w:style>
  <w:style w:type="paragraph" w:styleId="Header">
    <w:name w:val="header"/>
    <w:basedOn w:val="Normal"/>
    <w:link w:val="HeaderChar"/>
    <w:unhideWhenUsed/>
    <w:rsid w:val="00437DBF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type="paragraph" w:styleId="Footer">
    <w:name w:val="footer"/>
    <w:basedOn w:val="Normal"/>
    <w:link w:val="FooterChar"/>
    <w:uiPriority w:val="99"/>
    <w:unhideWhenUsed/>
    <w:rsid w:val="00B760BE"/>
    <w:pPr>
      <w:tabs>
        <w:tab w:val="center" w:pos="4680"/>
        <w:tab w:val="right" w:pos="9360"/>
      </w:tabs>
      <w:spacing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type="character" w:styleId="PlaceholderText">
    <w:name w:val="Placeholder Text"/>
    <w:basedOn w:val="DefaultParagraphFont"/>
    <w:semiHidden/>
    <w:rsid w:val="00CA4C83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type="paragraph" w:customStyle="1" w:styleId="UnnumberedHeading1">
    <w:name w:val="Unnumbered Heading 1"/>
    <w:basedOn w:val="Heading1"/>
    <w:qFormat/>
    <w:rsid w:val="00D265C5"/>
  </w:style>
  <w:style w:type="paragraph" w:styleId="TableofFigures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Open Sans"/>
        <a:ea typeface=""/>
        <a:cs typeface=""/>
      </a:majorFont>
      <a:minorFont>
        <a:latin typeface="Mini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A4A9A-4D52-4A2A-810C-B53AFBDDE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9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creator>Michael Schramm</dc:creator>
  <cp:lastModifiedBy>Michael Schramm</cp:lastModifiedBy>
  <cp:revision>11</cp:revision>
  <dcterms:created xsi:type="dcterms:W3CDTF">2021-05-21T02:41:00Z</dcterms:created>
  <dcterms:modified xsi:type="dcterms:W3CDTF">2023-05-18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